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D85D05" w14:textId="06186FB7" w:rsidR="00C158F0" w:rsidRPr="00C158F0" w:rsidRDefault="00416786" w:rsidP="00720646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Arial" w:hAnsi="Arial" w:cs="Arial"/>
          <w:b/>
          <w:sz w:val="24"/>
          <w:szCs w:val="24"/>
          <w:lang w:val="en-GB"/>
        </w:rPr>
      </w:pPr>
      <w:r w:rsidRPr="00C158F0">
        <w:rPr>
          <w:rFonts w:ascii="Arial" w:eastAsia="Arial" w:hAnsi="Arial" w:cs="Arial"/>
          <w:b/>
          <w:sz w:val="24"/>
          <w:szCs w:val="24"/>
          <w:lang w:val="en-GB"/>
        </w:rPr>
        <w:t xml:space="preserve">Erasmus </w:t>
      </w:r>
      <w:r w:rsidR="0058367B" w:rsidRPr="00C158F0">
        <w:rPr>
          <w:rFonts w:ascii="Arial" w:eastAsia="Arial" w:hAnsi="Arial" w:cs="Arial"/>
          <w:b/>
          <w:sz w:val="24"/>
          <w:szCs w:val="24"/>
          <w:lang w:val="en-GB"/>
        </w:rPr>
        <w:t>Course Offer 202</w:t>
      </w:r>
      <w:r w:rsidR="00744BAA" w:rsidRPr="00C158F0">
        <w:rPr>
          <w:rFonts w:ascii="Arial" w:eastAsia="Arial" w:hAnsi="Arial" w:cs="Arial"/>
          <w:b/>
          <w:sz w:val="24"/>
          <w:szCs w:val="24"/>
          <w:lang w:val="en-GB"/>
        </w:rPr>
        <w:t>5</w:t>
      </w:r>
      <w:r w:rsidR="0058367B" w:rsidRPr="00C158F0">
        <w:rPr>
          <w:rFonts w:ascii="Arial" w:eastAsia="Arial" w:hAnsi="Arial" w:cs="Arial"/>
          <w:b/>
          <w:sz w:val="24"/>
          <w:szCs w:val="24"/>
          <w:lang w:val="en-GB"/>
        </w:rPr>
        <w:t xml:space="preserve"> - 202</w:t>
      </w:r>
      <w:r w:rsidR="00744BAA" w:rsidRPr="00C158F0">
        <w:rPr>
          <w:rFonts w:ascii="Arial" w:eastAsia="Arial" w:hAnsi="Arial" w:cs="Arial"/>
          <w:b/>
          <w:sz w:val="24"/>
          <w:szCs w:val="24"/>
          <w:lang w:val="en-GB"/>
        </w:rPr>
        <w:t>6</w:t>
      </w:r>
      <w:r w:rsidR="0058367B" w:rsidRPr="00C158F0">
        <w:rPr>
          <w:rFonts w:ascii="Arial" w:eastAsia="Arial" w:hAnsi="Arial" w:cs="Arial"/>
          <w:b/>
          <w:sz w:val="24"/>
          <w:szCs w:val="24"/>
          <w:lang w:val="en-GB"/>
        </w:rPr>
        <w:t xml:space="preserve"> </w:t>
      </w:r>
      <w:r w:rsidR="00C158F0" w:rsidRPr="00C158F0">
        <w:rPr>
          <w:rFonts w:ascii="Arial" w:eastAsia="Arial" w:hAnsi="Arial" w:cs="Arial"/>
          <w:b/>
          <w:sz w:val="24"/>
          <w:szCs w:val="24"/>
          <w:lang w:val="en-GB"/>
        </w:rPr>
        <w:t>– spring semester</w:t>
      </w:r>
    </w:p>
    <w:p w14:paraId="4B263C5B" w14:textId="7A74477F" w:rsidR="00F4798F" w:rsidRPr="00C158F0" w:rsidRDefault="0058367B" w:rsidP="00720646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sz w:val="24"/>
          <w:szCs w:val="24"/>
          <w:lang w:val="en-GB"/>
        </w:rPr>
      </w:pPr>
      <w:r w:rsidRPr="00C158F0">
        <w:rPr>
          <w:rFonts w:ascii="Arial" w:eastAsia="Arial" w:hAnsi="Arial" w:cs="Arial"/>
          <w:b/>
          <w:sz w:val="24"/>
          <w:szCs w:val="24"/>
          <w:lang w:val="en-GB"/>
        </w:rPr>
        <w:t>Institute of Computer Science</w:t>
      </w:r>
    </w:p>
    <w:p w14:paraId="08A0D375" w14:textId="77777777" w:rsidR="00C158F0" w:rsidRPr="00C158F0" w:rsidRDefault="00C158F0" w:rsidP="00720646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06827B3D" w14:textId="77777777" w:rsidR="00C158F0" w:rsidRPr="00C158F0" w:rsidRDefault="00C158F0" w:rsidP="00C158F0">
      <w:pPr>
        <w:spacing w:before="120" w:after="120" w:line="36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C158F0">
        <w:rPr>
          <w:rFonts w:ascii="Arial" w:eastAsia="Times New Roman" w:hAnsi="Arial" w:cs="Arial"/>
          <w:b/>
          <w:sz w:val="24"/>
          <w:szCs w:val="24"/>
          <w:lang w:val="en-US"/>
        </w:rPr>
        <w:t>Erasmus+ Coordinator’s name: Renata Modzelewska-</w:t>
      </w:r>
      <w:proofErr w:type="spellStart"/>
      <w:r w:rsidRPr="00C158F0">
        <w:rPr>
          <w:rFonts w:ascii="Arial" w:eastAsia="Times New Roman" w:hAnsi="Arial" w:cs="Arial"/>
          <w:b/>
          <w:sz w:val="24"/>
          <w:szCs w:val="24"/>
          <w:lang w:val="en-US"/>
        </w:rPr>
        <w:t>Łagodzin</w:t>
      </w:r>
      <w:proofErr w:type="spellEnd"/>
      <w:r w:rsidRPr="00C158F0">
        <w:rPr>
          <w:rFonts w:ascii="Arial" w:eastAsia="Times New Roman" w:hAnsi="Arial" w:cs="Arial"/>
          <w:b/>
          <w:sz w:val="24"/>
          <w:szCs w:val="24"/>
          <w:lang w:val="en-US"/>
        </w:rPr>
        <w:t xml:space="preserve"> e-mail address: </w:t>
      </w:r>
      <w:r w:rsidRPr="00C158F0">
        <w:rPr>
          <w:rFonts w:ascii="Arial" w:eastAsia="Times New Roman" w:hAnsi="Arial" w:cs="Arial"/>
          <w:b/>
          <w:color w:val="365F91" w:themeColor="accent1" w:themeShade="BF"/>
          <w:sz w:val="24"/>
          <w:szCs w:val="24"/>
          <w:lang w:val="en-US"/>
        </w:rPr>
        <w:t>renata.modzelewska-lagodzin@uws.edu.pl</w:t>
      </w:r>
    </w:p>
    <w:p w14:paraId="60DFD886" w14:textId="77777777" w:rsidR="00C158F0" w:rsidRDefault="00C158F0" w:rsidP="00720646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Arial" w:hAnsi="Arial" w:cs="Arial"/>
          <w:lang w:val="en-GB"/>
        </w:rPr>
      </w:pPr>
    </w:p>
    <w:p w14:paraId="311C427A" w14:textId="77777777" w:rsidR="00C158F0" w:rsidRDefault="00C158F0" w:rsidP="00720646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Arial" w:hAnsi="Arial" w:cs="Arial"/>
          <w:lang w:val="en-GB"/>
        </w:rPr>
      </w:pPr>
    </w:p>
    <w:p w14:paraId="3AA0AD60" w14:textId="77777777" w:rsidR="00C158F0" w:rsidRDefault="00C158F0" w:rsidP="00720646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Arial" w:hAnsi="Arial" w:cs="Arial"/>
          <w:lang w:val="en-GB"/>
        </w:rPr>
      </w:pPr>
    </w:p>
    <w:p w14:paraId="37381D49" w14:textId="77777777" w:rsidR="00C158F0" w:rsidRPr="00C71B58" w:rsidRDefault="00C158F0" w:rsidP="00720646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Arial" w:hAnsi="Arial" w:cs="Arial"/>
          <w:lang w:val="en-GB"/>
        </w:rPr>
      </w:pPr>
    </w:p>
    <w:tbl>
      <w:tblPr>
        <w:tblStyle w:val="a"/>
        <w:tblW w:w="0" w:type="auto"/>
        <w:tblInd w:w="-108" w:type="dxa"/>
        <w:tblLook w:val="0400" w:firstRow="0" w:lastRow="0" w:firstColumn="0" w:lastColumn="0" w:noHBand="0" w:noVBand="1"/>
      </w:tblPr>
      <w:tblGrid>
        <w:gridCol w:w="1764"/>
        <w:gridCol w:w="1495"/>
        <w:gridCol w:w="841"/>
        <w:gridCol w:w="702"/>
        <w:gridCol w:w="913"/>
        <w:gridCol w:w="899"/>
        <w:gridCol w:w="885"/>
        <w:gridCol w:w="786"/>
        <w:gridCol w:w="1242"/>
        <w:gridCol w:w="2689"/>
        <w:gridCol w:w="1876"/>
      </w:tblGrid>
      <w:tr w:rsidR="00C71B58" w:rsidRPr="00C71B58" w14:paraId="0F2AF68F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64AC6" w14:textId="77777777" w:rsidR="00F4798F" w:rsidRPr="00C71B58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C71B58">
              <w:rPr>
                <w:rFonts w:ascii="Arial" w:eastAsia="Arial" w:hAnsi="Arial" w:cs="Arial"/>
                <w:b/>
                <w:sz w:val="16"/>
              </w:rPr>
              <w:t xml:space="preserve">Course </w:t>
            </w: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Title</w:t>
            </w:r>
            <w:proofErr w:type="spellEnd"/>
            <w:r w:rsidRPr="00C71B58">
              <w:rPr>
                <w:rFonts w:ascii="Arial" w:eastAsia="Arial" w:hAnsi="Arial" w:cs="Arial"/>
                <w:b/>
                <w:sz w:val="16"/>
              </w:rPr>
              <w:t xml:space="preserve"> in </w:t>
            </w: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Polis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F4DFE" w14:textId="77777777" w:rsidR="00F4798F" w:rsidRPr="00C71B58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C71B58">
              <w:rPr>
                <w:rFonts w:ascii="Arial" w:eastAsia="Arial" w:hAnsi="Arial" w:cs="Arial"/>
                <w:b/>
                <w:sz w:val="16"/>
              </w:rPr>
              <w:t xml:space="preserve">Course </w:t>
            </w: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Title</w:t>
            </w:r>
            <w:proofErr w:type="spellEnd"/>
            <w:r w:rsidRPr="00C71B58">
              <w:rPr>
                <w:rFonts w:ascii="Arial" w:eastAsia="Arial" w:hAnsi="Arial" w:cs="Arial"/>
                <w:b/>
                <w:sz w:val="16"/>
              </w:rPr>
              <w:t xml:space="preserve"> in English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FEEB9" w14:textId="77777777" w:rsidR="00F4798F" w:rsidRPr="00C71B58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Cycle</w:t>
            </w:r>
            <w:proofErr w:type="spellEnd"/>
            <w:r w:rsidRPr="00C71B58">
              <w:rPr>
                <w:rFonts w:ascii="Arial" w:eastAsia="Arial" w:hAnsi="Arial" w:cs="Arial"/>
                <w:b/>
                <w:sz w:val="16"/>
              </w:rPr>
              <w:t xml:space="preserve"> of </w:t>
            </w: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studie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62D29" w14:textId="77777777" w:rsidR="00F4798F" w:rsidRPr="00C71B58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C71B58">
              <w:rPr>
                <w:rFonts w:ascii="Arial" w:eastAsia="Arial" w:hAnsi="Arial" w:cs="Arial"/>
                <w:b/>
                <w:sz w:val="16"/>
              </w:rPr>
              <w:t xml:space="preserve">Field of </w:t>
            </w: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study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F64B3" w14:textId="77777777" w:rsidR="00F4798F" w:rsidRPr="00C71B58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Lecture</w:t>
            </w:r>
            <w:proofErr w:type="spellEnd"/>
            <w:r w:rsidRPr="00C71B58">
              <w:rPr>
                <w:rFonts w:ascii="Arial" w:eastAsia="Arial" w:hAnsi="Arial" w:cs="Arial"/>
                <w:b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hours</w:t>
            </w:r>
            <w:proofErr w:type="spellEnd"/>
          </w:p>
          <w:p w14:paraId="5866E298" w14:textId="77777777" w:rsidR="00F4798F" w:rsidRPr="00C71B58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Dur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FCA91" w14:textId="77777777" w:rsidR="00F4798F" w:rsidRPr="00C71B58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C71B58">
              <w:rPr>
                <w:rFonts w:ascii="Arial" w:eastAsia="Arial" w:hAnsi="Arial" w:cs="Arial"/>
                <w:b/>
                <w:sz w:val="16"/>
              </w:rPr>
              <w:t xml:space="preserve">Class </w:t>
            </w: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hours</w:t>
            </w:r>
            <w:proofErr w:type="spellEnd"/>
          </w:p>
          <w:p w14:paraId="3EDB055A" w14:textId="77777777" w:rsidR="00F4798F" w:rsidRPr="00C71B58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Dur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91E17" w14:textId="77777777" w:rsidR="00F4798F" w:rsidRPr="00C71B58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C71B58">
              <w:rPr>
                <w:rFonts w:ascii="Arial" w:eastAsia="Arial" w:hAnsi="Arial" w:cs="Arial"/>
                <w:b/>
                <w:sz w:val="16"/>
              </w:rPr>
              <w:t xml:space="preserve">Lab </w:t>
            </w: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hours</w:t>
            </w:r>
            <w:proofErr w:type="spellEnd"/>
          </w:p>
          <w:p w14:paraId="22B454BD" w14:textId="77777777" w:rsidR="00F4798F" w:rsidRPr="00C71B58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Dur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39E37" w14:textId="77777777" w:rsidR="00F4798F" w:rsidRPr="00C71B58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C71B58">
              <w:rPr>
                <w:rFonts w:ascii="Arial" w:eastAsia="Arial" w:hAnsi="Arial" w:cs="Arial"/>
                <w:b/>
                <w:sz w:val="16"/>
              </w:rPr>
              <w:t xml:space="preserve">ECTS </w:t>
            </w: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credit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98FBB" w14:textId="77777777" w:rsidR="00F4798F" w:rsidRPr="00C71B58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  <w:sz w:val="16"/>
              </w:rPr>
            </w:pP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Lecturer’s</w:t>
            </w:r>
            <w:proofErr w:type="spellEnd"/>
            <w:r w:rsidRPr="00C71B58">
              <w:rPr>
                <w:rFonts w:ascii="Arial" w:eastAsia="Arial" w:hAnsi="Arial" w:cs="Arial"/>
                <w:b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Arial" w:hAnsi="Arial" w:cs="Arial"/>
                <w:b/>
                <w:sz w:val="16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BB433" w14:textId="77777777" w:rsidR="00F4798F" w:rsidRPr="00C71B58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sz w:val="16"/>
                <w:lang w:val="en-GB"/>
              </w:rPr>
            </w:pPr>
            <w:r w:rsidRPr="00C71B58">
              <w:rPr>
                <w:rFonts w:ascii="Arial" w:eastAsia="Arial" w:hAnsi="Arial" w:cs="Arial"/>
                <w:b/>
                <w:sz w:val="16"/>
                <w:lang w:val="en-GB"/>
              </w:rPr>
              <w:t>Lecturer’s e-mail address</w:t>
            </w:r>
          </w:p>
          <w:p w14:paraId="748CFC5D" w14:textId="77777777" w:rsidR="00F4798F" w:rsidRPr="00C71B58" w:rsidRDefault="00F4798F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sz w:val="16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FBA7518" w14:textId="77777777" w:rsidR="00F4798F" w:rsidRPr="00C71B58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sz w:val="16"/>
                <w:lang w:val="en-GB"/>
              </w:rPr>
            </w:pPr>
            <w:r w:rsidRPr="00C71B58">
              <w:rPr>
                <w:rFonts w:ascii="Arial" w:eastAsia="Arial" w:hAnsi="Arial" w:cs="Arial"/>
                <w:b/>
                <w:sz w:val="16"/>
                <w:lang w:val="en-GB"/>
              </w:rPr>
              <w:t>Prerequisites</w:t>
            </w:r>
          </w:p>
        </w:tc>
      </w:tr>
      <w:tr w:rsidR="00C71B58" w:rsidRPr="00C71B58" w14:paraId="250BA2A9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18172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Język angielski I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20FE6C7" w14:textId="77777777" w:rsidR="00F4798F" w:rsidRPr="00C71B5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English I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53D95" w14:textId="77777777" w:rsidR="00B827B8" w:rsidRPr="00C71B5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74E83612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Sem.2</w:t>
            </w:r>
          </w:p>
          <w:p w14:paraId="0B6F528B" w14:textId="77777777" w:rsidR="00F4798F" w:rsidRPr="00C71B58" w:rsidRDefault="002125C9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E57AB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6054D" w14:textId="77777777" w:rsidR="00F4798F" w:rsidRPr="00C71B5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62E12" w14:textId="77777777" w:rsidR="00F4798F" w:rsidRPr="00C71B5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22CE0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6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05A07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A9169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mgr J. Madej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9654C" w14:textId="52638B1E" w:rsidR="00F4798F" w:rsidRPr="00C71B58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hAnsi="Arial" w:cs="Arial"/>
                <w:sz w:val="16"/>
              </w:rPr>
              <w:t>joanna.</w:t>
            </w:r>
            <w:r w:rsidRPr="00C71B58">
              <w:rPr>
                <w:rStyle w:val="Pogrubienie"/>
                <w:rFonts w:ascii="Arial" w:hAnsi="Arial" w:cs="Arial"/>
                <w:b w:val="0"/>
                <w:sz w:val="16"/>
              </w:rPr>
              <w:t>madej</w:t>
            </w:r>
            <w:r w:rsidRPr="00C71B58">
              <w:rPr>
                <w:rFonts w:ascii="Arial" w:hAnsi="Arial" w:cs="Arial"/>
                <w:sz w:val="16"/>
              </w:rPr>
              <w:t>-borychowska(at)u</w:t>
            </w:r>
            <w:r w:rsidR="00DE3C4E" w:rsidRPr="00C71B58">
              <w:rPr>
                <w:rFonts w:ascii="Arial" w:hAnsi="Arial" w:cs="Arial"/>
                <w:sz w:val="16"/>
              </w:rPr>
              <w:t>ws</w:t>
            </w:r>
            <w:r w:rsidRPr="00C71B58">
              <w:rPr>
                <w:rFonts w:ascii="Arial" w:hAnsi="Arial" w:cs="Arial"/>
                <w:sz w:val="16"/>
              </w:rPr>
              <w:t>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30013FD" w14:textId="77777777" w:rsidR="00F4798F" w:rsidRPr="00C71B5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</w:tr>
      <w:tr w:rsidR="00C71B58" w:rsidRPr="00C71B58" w14:paraId="0C0181B2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BE764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Podstawy techniki cyfrowej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898B16F" w14:textId="77777777" w:rsidR="00F4798F" w:rsidRPr="00C71B5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 xml:space="preserve">Fundamentals of </w:t>
            </w:r>
            <w:proofErr w:type="spellStart"/>
            <w:r w:rsidRPr="00C71B58">
              <w:rPr>
                <w:rFonts w:ascii="Arial" w:eastAsia="Arial" w:hAnsi="Arial" w:cs="Arial"/>
                <w:sz w:val="16"/>
              </w:rPr>
              <w:t>digital</w:t>
            </w:r>
            <w:proofErr w:type="spellEnd"/>
            <w:r w:rsidRPr="00C71B58">
              <w:rPr>
                <w:rFonts w:ascii="Arial" w:eastAsia="Arial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Arial" w:hAnsi="Arial" w:cs="Arial"/>
                <w:sz w:val="16"/>
              </w:rPr>
              <w:t>technique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BBB75" w14:textId="77777777" w:rsidR="00B827B8" w:rsidRPr="00C71B5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7CB31998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Sem.2</w:t>
            </w:r>
          </w:p>
          <w:p w14:paraId="7DE9CEDB" w14:textId="77777777" w:rsidR="00F4798F" w:rsidRPr="00C71B58" w:rsidRDefault="00034A3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1A478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F3B46" w14:textId="77777777" w:rsidR="00F4798F" w:rsidRPr="00C71B5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15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91E8A9" w14:textId="77777777" w:rsidR="00F4798F" w:rsidRPr="00C71B5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77B87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2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AC59B" w14:textId="1BE27995" w:rsidR="00F4798F" w:rsidRPr="00C71B58" w:rsidRDefault="00F15B66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BA3CC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dr M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Siłuszyk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7B6CF" w14:textId="5A5F0F7C" w:rsidR="00F4798F" w:rsidRPr="00C71B58" w:rsidRDefault="00F77A3C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marek</w:t>
            </w:r>
            <w:r w:rsidR="00182600" w:rsidRPr="00C71B58">
              <w:rPr>
                <w:rFonts w:ascii="Arial" w:eastAsia="Arial" w:hAnsi="Arial" w:cs="Arial"/>
                <w:sz w:val="16"/>
              </w:rPr>
              <w:t>.siluszyk@u</w:t>
            </w:r>
            <w:r w:rsidR="00DE3C4E" w:rsidRPr="00C71B58">
              <w:rPr>
                <w:rFonts w:ascii="Arial" w:eastAsia="Arial" w:hAnsi="Arial" w:cs="Arial"/>
                <w:sz w:val="16"/>
              </w:rPr>
              <w:t>ws</w:t>
            </w:r>
            <w:r w:rsidR="00182600" w:rsidRPr="00C71B58">
              <w:rPr>
                <w:rFonts w:ascii="Arial" w:eastAsia="Arial" w:hAnsi="Arial" w:cs="Arial"/>
                <w:sz w:val="16"/>
              </w:rPr>
              <w:t>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A6CD3AE" w14:textId="77777777" w:rsidR="00F4798F" w:rsidRPr="00C71B5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</w:tr>
      <w:tr w:rsidR="00C71B58" w:rsidRPr="00C71B58" w14:paraId="4B7CDA8A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D94815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Podstawy miernictwa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AAF0CDF" w14:textId="77777777" w:rsidR="00F4798F" w:rsidRPr="00C71B5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 xml:space="preserve">Fundamentals of </w:t>
            </w:r>
            <w:r w:rsidR="00996ED0" w:rsidRPr="00C71B58">
              <w:rPr>
                <w:rStyle w:val="rynqvb"/>
                <w:rFonts w:ascii="Arial" w:hAnsi="Arial" w:cs="Arial"/>
                <w:sz w:val="16"/>
                <w:lang w:val="en"/>
              </w:rPr>
              <w:t>measurement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D862D" w14:textId="77777777" w:rsidR="00B827B8" w:rsidRPr="00C71B5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78614AE7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Sem.2</w:t>
            </w:r>
          </w:p>
          <w:p w14:paraId="478388F6" w14:textId="77777777" w:rsidR="00F4798F" w:rsidRPr="00C71B58" w:rsidRDefault="00034A3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A27C0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3B72F" w14:textId="77777777" w:rsidR="00F4798F" w:rsidRPr="00C71B5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15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75605" w14:textId="77777777" w:rsidR="00F4798F" w:rsidRPr="00C71B5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BF6BF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2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6042E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B5039" w14:textId="77777777" w:rsidR="00F4798F" w:rsidRPr="00C71B58" w:rsidRDefault="0058367B" w:rsidP="001E710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dr M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Siłuszyk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169C2" w14:textId="0BE1F765" w:rsidR="00F4798F" w:rsidRPr="00C71B58" w:rsidRDefault="00182B9A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marek</w:t>
            </w:r>
            <w:r w:rsidR="00182600" w:rsidRPr="00C71B58">
              <w:rPr>
                <w:rFonts w:ascii="Arial" w:eastAsia="Arial" w:hAnsi="Arial" w:cs="Arial"/>
                <w:sz w:val="16"/>
              </w:rPr>
              <w:t>.siluszyk@u</w:t>
            </w:r>
            <w:r w:rsidR="00DE3C4E" w:rsidRPr="00C71B58">
              <w:rPr>
                <w:rFonts w:ascii="Arial" w:eastAsia="Arial" w:hAnsi="Arial" w:cs="Arial"/>
                <w:sz w:val="16"/>
              </w:rPr>
              <w:t>ws</w:t>
            </w:r>
            <w:r w:rsidR="00182600" w:rsidRPr="00C71B58">
              <w:rPr>
                <w:rFonts w:ascii="Arial" w:eastAsia="Arial" w:hAnsi="Arial" w:cs="Arial"/>
                <w:sz w:val="16"/>
              </w:rPr>
              <w:t>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2630328" w14:textId="77777777" w:rsidR="00F4798F" w:rsidRPr="00C71B5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</w:tr>
      <w:tr w:rsidR="00C71B58" w:rsidRPr="00C71B58" w14:paraId="78F807F7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8C524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Podstawy technologii WWW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A0FA3DD" w14:textId="77777777" w:rsidR="00F4798F" w:rsidRPr="00C71B58" w:rsidRDefault="009563C1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 xml:space="preserve">Basics of WWW </w:t>
            </w:r>
            <w:proofErr w:type="spellStart"/>
            <w:r w:rsidRPr="00C71B58">
              <w:rPr>
                <w:rFonts w:ascii="Arial" w:eastAsia="Arial" w:hAnsi="Arial" w:cs="Arial"/>
                <w:sz w:val="16"/>
              </w:rPr>
              <w:t>technology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E0817" w14:textId="77777777" w:rsidR="00B827B8" w:rsidRPr="00C71B5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565913AD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lastRenderedPageBreak/>
              <w:t>Sem.2</w:t>
            </w:r>
          </w:p>
          <w:p w14:paraId="3254ABF7" w14:textId="77777777" w:rsidR="00F4798F" w:rsidRPr="00C71B58" w:rsidRDefault="00034A3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5ED95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lastRenderedPageBreak/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85893" w14:textId="77777777" w:rsidR="00F4798F" w:rsidRPr="00C71B5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AEB87" w14:textId="77777777" w:rsidR="00F4798F" w:rsidRPr="00C71B5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A51B7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DB1BF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8C52D" w14:textId="76DC8E04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dr </w:t>
            </w:r>
            <w:r w:rsidR="000B2700" w:rsidRPr="00C71B58">
              <w:rPr>
                <w:rFonts w:ascii="Arial" w:eastAsia="Times New Roman" w:hAnsi="Arial" w:cs="Arial"/>
                <w:sz w:val="16"/>
              </w:rPr>
              <w:t>Marcin Stępniak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A1328D" w14:textId="064135BA" w:rsidR="00F4798F" w:rsidRPr="00C71B58" w:rsidRDefault="000B270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marcin.stepniak</w:t>
            </w:r>
            <w:r w:rsidR="0058367B" w:rsidRPr="00C71B58">
              <w:rPr>
                <w:rFonts w:ascii="Arial" w:eastAsia="Arial" w:hAnsi="Arial" w:cs="Arial"/>
                <w:sz w:val="16"/>
              </w:rPr>
              <w:t>@u</w:t>
            </w:r>
            <w:r w:rsidR="00DE3C4E" w:rsidRPr="00C71B58">
              <w:rPr>
                <w:rFonts w:ascii="Arial" w:eastAsia="Arial" w:hAnsi="Arial" w:cs="Arial"/>
                <w:sz w:val="16"/>
              </w:rPr>
              <w:t>ws</w:t>
            </w:r>
            <w:r w:rsidR="0058367B" w:rsidRPr="00C71B58">
              <w:rPr>
                <w:rFonts w:ascii="Arial" w:eastAsia="Arial" w:hAnsi="Arial" w:cs="Arial"/>
                <w:sz w:val="16"/>
              </w:rPr>
              <w:t>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11D37F2" w14:textId="77777777" w:rsidR="00F4798F" w:rsidRPr="00C71B5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</w:tr>
      <w:tr w:rsidR="00C71B58" w:rsidRPr="00C71B58" w14:paraId="496DFE31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692C1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Programowanie obiektowe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8D20D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Object-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Oriented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Programming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F11B2" w14:textId="77777777" w:rsidR="00B827B8" w:rsidRPr="00C71B5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55468C64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Sem.2</w:t>
            </w:r>
          </w:p>
          <w:p w14:paraId="0E84B10C" w14:textId="77777777" w:rsidR="00F4798F" w:rsidRPr="00C71B58" w:rsidRDefault="00034A3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8CF3C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2FB48" w14:textId="77777777" w:rsidR="00F4798F" w:rsidRPr="00C71B5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E9B65" w14:textId="77777777" w:rsidR="00F4798F" w:rsidRPr="00C71B5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C7245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48A64C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0744D" w14:textId="77777777" w:rsidR="00F4798F" w:rsidRPr="00C71B58" w:rsidRDefault="00996ED0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Dr J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Skaruz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A5469" w14:textId="0EB6E73B" w:rsidR="00F4798F" w:rsidRPr="00C71B58" w:rsidRDefault="00E52F6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jaroslaw</w:t>
            </w:r>
            <w:r w:rsidR="00C37928" w:rsidRPr="00C71B58">
              <w:rPr>
                <w:rFonts w:ascii="Arial" w:eastAsia="Arial" w:hAnsi="Arial" w:cs="Arial"/>
                <w:sz w:val="16"/>
              </w:rPr>
              <w:t>.skaruz@u</w:t>
            </w:r>
            <w:r w:rsidR="00DE3C4E" w:rsidRPr="00C71B58">
              <w:rPr>
                <w:rFonts w:ascii="Arial" w:eastAsia="Arial" w:hAnsi="Arial" w:cs="Arial"/>
                <w:sz w:val="16"/>
              </w:rPr>
              <w:t>ws</w:t>
            </w:r>
            <w:r w:rsidR="00C37928" w:rsidRPr="00C71B58">
              <w:rPr>
                <w:rFonts w:ascii="Arial" w:eastAsia="Arial" w:hAnsi="Arial" w:cs="Arial"/>
                <w:sz w:val="16"/>
              </w:rPr>
              <w:t>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62520F4" w14:textId="77777777" w:rsidR="00F4798F" w:rsidRPr="00C71B58" w:rsidRDefault="00F4798F" w:rsidP="001E710D">
            <w:pPr>
              <w:spacing w:before="120" w:after="120" w:line="360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</w:tr>
      <w:tr w:rsidR="00C71B58" w:rsidRPr="00C71B58" w14:paraId="4D5EF1C9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D7791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Systemy operacyjne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0C061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Operating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system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126C1" w14:textId="77777777" w:rsidR="00B827B8" w:rsidRPr="00C71B5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2F38619A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Sem.2</w:t>
            </w:r>
          </w:p>
          <w:p w14:paraId="21052039" w14:textId="77777777" w:rsidR="00F4798F" w:rsidRPr="00C71B58" w:rsidRDefault="00034A3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1E4ED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8371C" w14:textId="77777777" w:rsidR="00F4798F" w:rsidRPr="00C71B5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56ECEF" w14:textId="77777777" w:rsidR="00F4798F" w:rsidRPr="00C71B5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C7CC5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B5347" w14:textId="19D180ED" w:rsidR="00F4798F" w:rsidRPr="00C71B58" w:rsidRDefault="00D97517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6B019" w14:textId="77777777" w:rsidR="00F4798F" w:rsidRPr="00C71B58" w:rsidRDefault="0058367B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dr P. Świtalski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E78BC" w14:textId="49B8D6C0" w:rsidR="00F4798F" w:rsidRPr="00C71B58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piotr.switalski@u</w:t>
            </w:r>
            <w:r w:rsidR="00DE3C4E" w:rsidRPr="00C71B58">
              <w:rPr>
                <w:rFonts w:ascii="Arial" w:eastAsia="Arial" w:hAnsi="Arial" w:cs="Arial"/>
                <w:sz w:val="16"/>
              </w:rPr>
              <w:t>ws</w:t>
            </w:r>
            <w:r w:rsidRPr="00C71B58">
              <w:rPr>
                <w:rFonts w:ascii="Arial" w:eastAsia="Arial" w:hAnsi="Arial" w:cs="Arial"/>
                <w:sz w:val="16"/>
              </w:rPr>
              <w:t>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A1AB357" w14:textId="77777777" w:rsidR="00F4798F" w:rsidRPr="00C71B58" w:rsidRDefault="0058367B" w:rsidP="00D932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rPr>
                <w:rFonts w:ascii="Arial" w:eastAsia="Arial" w:hAnsi="Arial" w:cs="Arial"/>
                <w:sz w:val="16"/>
              </w:rPr>
            </w:pPr>
            <w:proofErr w:type="spellStart"/>
            <w:r w:rsidRPr="00C71B58">
              <w:rPr>
                <w:rFonts w:ascii="Arial" w:eastAsia="Arial" w:hAnsi="Arial" w:cs="Arial"/>
                <w:sz w:val="16"/>
              </w:rPr>
              <w:t>architecture</w:t>
            </w:r>
            <w:proofErr w:type="spellEnd"/>
            <w:r w:rsidRPr="00C71B58">
              <w:rPr>
                <w:rFonts w:ascii="Arial" w:eastAsia="Arial" w:hAnsi="Arial" w:cs="Arial"/>
                <w:sz w:val="16"/>
              </w:rPr>
              <w:t xml:space="preserve"> of </w:t>
            </w:r>
            <w:proofErr w:type="spellStart"/>
            <w:r w:rsidRPr="00C71B58">
              <w:rPr>
                <w:rFonts w:ascii="Arial" w:eastAsia="Arial" w:hAnsi="Arial" w:cs="Arial"/>
                <w:sz w:val="16"/>
              </w:rPr>
              <w:t>computer</w:t>
            </w:r>
            <w:proofErr w:type="spellEnd"/>
            <w:r w:rsidRPr="00C71B58">
              <w:rPr>
                <w:rFonts w:ascii="Arial" w:eastAsia="Arial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Arial" w:hAnsi="Arial" w:cs="Arial"/>
                <w:sz w:val="16"/>
              </w:rPr>
              <w:t>systems</w:t>
            </w:r>
            <w:proofErr w:type="spellEnd"/>
          </w:p>
        </w:tc>
      </w:tr>
      <w:tr w:rsidR="00C71B58" w:rsidRPr="00C71B58" w14:paraId="3F1C734E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1B76C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Podstawy przetwarzania rozproszonego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69FF3" w14:textId="77777777" w:rsidR="00F4798F" w:rsidRPr="00C71B58" w:rsidRDefault="0058367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 xml:space="preserve">Fundamentals of </w:t>
            </w:r>
            <w:proofErr w:type="spellStart"/>
            <w:r w:rsidRPr="00C71B58">
              <w:rPr>
                <w:rFonts w:ascii="Arial" w:eastAsia="Arial CE" w:hAnsi="Arial" w:cs="Arial"/>
                <w:sz w:val="16"/>
              </w:rPr>
              <w:t>distributed</w:t>
            </w:r>
            <w:proofErr w:type="spellEnd"/>
            <w:r w:rsidRPr="00C71B58">
              <w:rPr>
                <w:rFonts w:ascii="Arial" w:eastAsia="Arial CE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Arial CE" w:hAnsi="Arial" w:cs="Arial"/>
                <w:sz w:val="16"/>
              </w:rPr>
              <w:t>comput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2EE78" w14:textId="77777777" w:rsidR="00B827B8" w:rsidRPr="00C71B5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7383261E" w14:textId="77777777" w:rsidR="00F4798F" w:rsidRPr="00C71B58" w:rsidRDefault="0058367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Sem.4</w:t>
            </w:r>
          </w:p>
          <w:p w14:paraId="095A3367" w14:textId="77777777" w:rsidR="00F4798F" w:rsidRPr="00C71B58" w:rsidRDefault="00034A3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2BC79" w14:textId="77777777" w:rsidR="00F4798F" w:rsidRPr="00C71B58" w:rsidRDefault="0058367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567CB" w14:textId="77777777" w:rsidR="00F4798F" w:rsidRPr="00C71B58" w:rsidRDefault="00257D3C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2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B978F" w14:textId="77777777" w:rsidR="00F4798F" w:rsidRPr="00C71B58" w:rsidRDefault="00F4798F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2275C" w14:textId="77777777" w:rsidR="00F4798F" w:rsidRPr="00C71B58" w:rsidRDefault="0058367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2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CC92A" w14:textId="77777777" w:rsidR="00F4798F" w:rsidRPr="00C71B58" w:rsidRDefault="0058367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E3ACE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dr Marcin Stępniak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2D5EB" w14:textId="28545589" w:rsidR="00F4798F" w:rsidRPr="00C71B5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marcin.stepniak@u</w:t>
            </w:r>
            <w:r w:rsidR="00DE3C4E" w:rsidRPr="00C71B58">
              <w:rPr>
                <w:rFonts w:ascii="Arial" w:eastAsia="Times New Roman" w:hAnsi="Arial" w:cs="Arial"/>
                <w:sz w:val="16"/>
              </w:rPr>
              <w:t>ws</w:t>
            </w:r>
            <w:r w:rsidRPr="00C71B58">
              <w:rPr>
                <w:rFonts w:ascii="Arial" w:eastAsia="Times New Roman" w:hAnsi="Arial" w:cs="Arial"/>
                <w:sz w:val="16"/>
              </w:rPr>
              <w:t>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0754D1F" w14:textId="77777777" w:rsidR="00F4798F" w:rsidRPr="00C71B5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Basic of network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programming</w:t>
            </w:r>
            <w:proofErr w:type="spellEnd"/>
          </w:p>
        </w:tc>
      </w:tr>
      <w:tr w:rsidR="00C71B58" w:rsidRPr="00C71B58" w14:paraId="520E1F13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05765" w14:textId="77777777" w:rsidR="00C37928" w:rsidRPr="00C71B58" w:rsidRDefault="00C37928" w:rsidP="00C379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Inżynieria oprogramowania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59248" w14:textId="77777777" w:rsidR="00C37928" w:rsidRPr="00C71B58" w:rsidRDefault="00C37928" w:rsidP="00C37928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Software engineering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9D722" w14:textId="77777777" w:rsidR="00C37928" w:rsidRPr="00C71B58" w:rsidRDefault="00C37928" w:rsidP="00C37928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72EEFA4E" w14:textId="77777777" w:rsidR="00C37928" w:rsidRPr="00C71B58" w:rsidRDefault="00C37928" w:rsidP="00C37928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Sem.4</w:t>
            </w:r>
          </w:p>
          <w:p w14:paraId="55058310" w14:textId="77777777" w:rsidR="00C37928" w:rsidRPr="00C71B58" w:rsidRDefault="00257D3C" w:rsidP="00C37928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1D90C" w14:textId="77777777" w:rsidR="00C37928" w:rsidRPr="00C71B58" w:rsidRDefault="00C37928" w:rsidP="00C37928">
            <w:pPr>
              <w:jc w:val="center"/>
              <w:rPr>
                <w:rFonts w:ascii="Arial" w:eastAsia="Arial CE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09234" w14:textId="77777777" w:rsidR="00C37928" w:rsidRPr="00C71B58" w:rsidRDefault="00257D3C" w:rsidP="00C37928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59D7F" w14:textId="77777777" w:rsidR="00C37928" w:rsidRPr="00C71B58" w:rsidRDefault="00C37928" w:rsidP="00C37928">
            <w:pPr>
              <w:jc w:val="center"/>
              <w:rPr>
                <w:rFonts w:ascii="Arial" w:eastAsia="Arial CE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7EB59" w14:textId="77777777" w:rsidR="00C37928" w:rsidRPr="00C71B58" w:rsidRDefault="00C37928" w:rsidP="00C37928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CA9D8" w14:textId="77777777" w:rsidR="00C37928" w:rsidRPr="00C71B58" w:rsidRDefault="00C37928" w:rsidP="00C37928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CAEB1" w14:textId="77777777" w:rsidR="00C37928" w:rsidRPr="00C71B58" w:rsidRDefault="00C37928" w:rsidP="00C37928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Dr J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Skaruz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69371" w14:textId="75004A1B" w:rsidR="00C37928" w:rsidRPr="00C71B58" w:rsidRDefault="00C37928" w:rsidP="00C379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Jaroslaw.skaruz@u</w:t>
            </w:r>
            <w:r w:rsidR="00DE3C4E" w:rsidRPr="00C71B58">
              <w:rPr>
                <w:rFonts w:ascii="Arial" w:eastAsia="Arial" w:hAnsi="Arial" w:cs="Arial"/>
                <w:sz w:val="16"/>
              </w:rPr>
              <w:t>ws</w:t>
            </w:r>
            <w:r w:rsidRPr="00C71B58">
              <w:rPr>
                <w:rFonts w:ascii="Arial" w:eastAsia="Arial" w:hAnsi="Arial" w:cs="Arial"/>
                <w:sz w:val="16"/>
              </w:rPr>
              <w:t>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3933968" w14:textId="77777777" w:rsidR="00C37928" w:rsidRPr="00C71B58" w:rsidRDefault="00C37928" w:rsidP="00C37928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</w:rPr>
            </w:pPr>
          </w:p>
        </w:tc>
      </w:tr>
      <w:tr w:rsidR="00C71B58" w:rsidRPr="00C71B58" w14:paraId="2070B04D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B0302" w14:textId="77777777" w:rsidR="00F4798F" w:rsidRPr="00C71B5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t>Wprowadzenie do systemów mobilnych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3F14CE" w14:textId="77777777" w:rsidR="00F4798F" w:rsidRPr="00C71B58" w:rsidRDefault="0058367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proofErr w:type="spellStart"/>
            <w:r w:rsidRPr="00C71B58">
              <w:rPr>
                <w:rFonts w:ascii="Arial" w:eastAsia="Arial CE" w:hAnsi="Arial" w:cs="Arial"/>
                <w:sz w:val="16"/>
              </w:rPr>
              <w:t>Introduction</w:t>
            </w:r>
            <w:proofErr w:type="spellEnd"/>
            <w:r w:rsidRPr="00C71B58">
              <w:rPr>
                <w:rFonts w:ascii="Arial" w:eastAsia="Arial CE" w:hAnsi="Arial" w:cs="Arial"/>
                <w:sz w:val="16"/>
              </w:rPr>
              <w:t xml:space="preserve"> to mobile </w:t>
            </w:r>
            <w:proofErr w:type="spellStart"/>
            <w:r w:rsidRPr="00C71B58">
              <w:rPr>
                <w:rFonts w:ascii="Arial" w:eastAsia="Arial CE" w:hAnsi="Arial" w:cs="Arial"/>
                <w:sz w:val="16"/>
              </w:rPr>
              <w:t>systems</w:t>
            </w:r>
            <w:proofErr w:type="spellEnd"/>
          </w:p>
          <w:p w14:paraId="2C0DFBB4" w14:textId="77777777" w:rsidR="00F4798F" w:rsidRPr="00C71B58" w:rsidRDefault="00F4798F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E0334" w14:textId="77777777" w:rsidR="00B827B8" w:rsidRPr="00C71B5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104DC16D" w14:textId="77777777" w:rsidR="00F4798F" w:rsidRPr="00C71B58" w:rsidRDefault="0058367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Sem.4</w:t>
            </w:r>
          </w:p>
          <w:p w14:paraId="12023CC8" w14:textId="77777777" w:rsidR="00F4798F" w:rsidRPr="00C71B58" w:rsidRDefault="00034A3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E27163" w14:textId="77777777" w:rsidR="00F4798F" w:rsidRPr="00C71B58" w:rsidRDefault="0058367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4CDA9" w14:textId="77777777" w:rsidR="00F4798F" w:rsidRPr="00C71B58" w:rsidRDefault="00257D3C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2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2BF6A" w14:textId="77777777" w:rsidR="00F4798F" w:rsidRPr="00C71B58" w:rsidRDefault="00F4798F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5F205" w14:textId="77777777" w:rsidR="00F4798F" w:rsidRPr="00C71B58" w:rsidRDefault="0058367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2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25940" w14:textId="77777777" w:rsidR="00F4798F" w:rsidRPr="00C71B58" w:rsidRDefault="0058367B" w:rsidP="001E710D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69EE7" w14:textId="77777777" w:rsidR="00F4798F" w:rsidRPr="00C71B58" w:rsidRDefault="0058367B" w:rsidP="001E710D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dr Mirosław Szaban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AD5AA" w14:textId="7D18DEE0" w:rsidR="00F4798F" w:rsidRPr="00C71B5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miroslaw.szaban@u</w:t>
            </w:r>
            <w:r w:rsidR="00DE3C4E" w:rsidRPr="00C71B58">
              <w:rPr>
                <w:rFonts w:ascii="Arial" w:eastAsia="Times New Roman" w:hAnsi="Arial" w:cs="Arial"/>
                <w:sz w:val="16"/>
              </w:rPr>
              <w:t>ws</w:t>
            </w:r>
            <w:r w:rsidRPr="00C71B58">
              <w:rPr>
                <w:rFonts w:ascii="Arial" w:eastAsia="Times New Roman" w:hAnsi="Arial" w:cs="Arial"/>
                <w:sz w:val="16"/>
              </w:rPr>
              <w:t>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113D21E" w14:textId="77777777" w:rsidR="00F4798F" w:rsidRPr="00C71B5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programming</w:t>
            </w:r>
            <w:proofErr w:type="spellEnd"/>
          </w:p>
        </w:tc>
      </w:tr>
      <w:tr w:rsidR="00C71B58" w:rsidRPr="00C71B58" w14:paraId="455E804E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7953F" w14:textId="6F323B7B" w:rsidR="00F85180" w:rsidRPr="00C71B58" w:rsidRDefault="00F85180" w:rsidP="00F851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sz w:val="16"/>
              </w:rPr>
            </w:pPr>
            <w:r w:rsidRPr="00C71B58">
              <w:rPr>
                <w:rFonts w:ascii="Arial" w:eastAsia="Arial" w:hAnsi="Arial" w:cs="Arial"/>
                <w:sz w:val="16"/>
              </w:rPr>
              <w:lastRenderedPageBreak/>
              <w:t xml:space="preserve">Moduł w języku angielskim: Web </w:t>
            </w:r>
            <w:proofErr w:type="spellStart"/>
            <w:r w:rsidRPr="00C71B58">
              <w:rPr>
                <w:rFonts w:ascii="Arial" w:eastAsia="Arial" w:hAnsi="Arial" w:cs="Arial"/>
                <w:sz w:val="16"/>
              </w:rPr>
              <w:t>application</w:t>
            </w:r>
            <w:proofErr w:type="spellEnd"/>
            <w:r w:rsidRPr="00C71B58">
              <w:rPr>
                <w:rFonts w:ascii="Arial" w:eastAsia="Arial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Arial" w:hAnsi="Arial" w:cs="Arial"/>
                <w:sz w:val="16"/>
              </w:rPr>
              <w:t>programming</w:t>
            </w:r>
            <w:proofErr w:type="spellEnd"/>
            <w:r w:rsidRPr="00C71B58">
              <w:rPr>
                <w:rFonts w:ascii="Arial" w:eastAsia="Arial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Arial" w:hAnsi="Arial" w:cs="Arial"/>
                <w:sz w:val="16"/>
              </w:rPr>
              <w:t>technology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55FCF" w14:textId="039858B1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 xml:space="preserve">Web </w:t>
            </w:r>
            <w:proofErr w:type="spellStart"/>
            <w:r w:rsidRPr="00C71B58">
              <w:rPr>
                <w:rFonts w:ascii="Arial" w:eastAsia="Arial CE" w:hAnsi="Arial" w:cs="Arial"/>
                <w:sz w:val="16"/>
              </w:rPr>
              <w:t>application</w:t>
            </w:r>
            <w:proofErr w:type="spellEnd"/>
            <w:r w:rsidRPr="00C71B58">
              <w:rPr>
                <w:rFonts w:ascii="Arial" w:eastAsia="Arial CE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Arial CE" w:hAnsi="Arial" w:cs="Arial"/>
                <w:sz w:val="16"/>
              </w:rPr>
              <w:t>programming</w:t>
            </w:r>
            <w:proofErr w:type="spellEnd"/>
            <w:r w:rsidRPr="00C71B58">
              <w:rPr>
                <w:rFonts w:ascii="Arial" w:eastAsia="Arial CE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Arial CE" w:hAnsi="Arial" w:cs="Arial"/>
                <w:sz w:val="16"/>
              </w:rPr>
              <w:t>technology</w:t>
            </w:r>
            <w:proofErr w:type="spellEnd"/>
            <w:r w:rsidRPr="00C71B58">
              <w:rPr>
                <w:rFonts w:ascii="Arial" w:eastAsia="Arial CE" w:hAnsi="Arial" w:cs="Arial"/>
                <w:sz w:val="16"/>
              </w:rPr>
              <w:t xml:space="preserve"> – in </w:t>
            </w:r>
            <w:proofErr w:type="spellStart"/>
            <w:r w:rsidRPr="00C71B58">
              <w:rPr>
                <w:rFonts w:ascii="Arial" w:eastAsia="Arial CE" w:hAnsi="Arial" w:cs="Arial"/>
                <w:sz w:val="16"/>
              </w:rPr>
              <w:t>englis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9AF47" w14:textId="77777777" w:rsidR="00F85180" w:rsidRPr="00C71B58" w:rsidRDefault="00F85180" w:rsidP="00F85180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44761846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Sem.4</w:t>
            </w:r>
          </w:p>
          <w:p w14:paraId="085984CF" w14:textId="018E1B69" w:rsidR="00F85180" w:rsidRPr="00C71B58" w:rsidRDefault="00F85180" w:rsidP="00F85180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8AF4C" w14:textId="43BE46CA" w:rsidR="00F85180" w:rsidRPr="00C71B58" w:rsidRDefault="00F85180" w:rsidP="00F85180">
            <w:pPr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9D5FF" w14:textId="75AE7D56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2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353F5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899F3" w14:textId="420B3C43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2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6BEBF" w14:textId="44139F18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05318" w14:textId="4F17828C" w:rsidR="00F85180" w:rsidRPr="00C71B58" w:rsidRDefault="00F85180" w:rsidP="00F85180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Dr Dariusz Mikułowski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091EA" w14:textId="07567363" w:rsidR="00F85180" w:rsidRPr="00C71B58" w:rsidRDefault="00F85180" w:rsidP="00F85180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dariusz.mikulowski@uws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53AA1D0" w14:textId="1470F9F1" w:rsidR="00F85180" w:rsidRPr="00C71B58" w:rsidRDefault="00B9442A" w:rsidP="00F263F0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Knowledge of the</w:t>
            </w:r>
            <w:r w:rsidR="00F263F0" w:rsidRPr="00C71B58">
              <w:rPr>
                <w:rFonts w:ascii="Arial" w:eastAsia="Times New Roman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basics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of web</w:t>
            </w:r>
            <w:r w:rsidR="00F263F0" w:rsidRPr="00C71B58">
              <w:rPr>
                <w:rFonts w:ascii="Arial" w:eastAsia="Times New Roman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technologies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and</w:t>
            </w:r>
            <w:r w:rsidR="00F263F0" w:rsidRPr="00C71B58">
              <w:rPr>
                <w:rFonts w:ascii="Arial" w:eastAsia="Times New Roman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protocols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http,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url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>,</w:t>
            </w:r>
            <w:r w:rsidR="00F263F0" w:rsidRPr="00C71B58">
              <w:rPr>
                <w:rFonts w:ascii="Arial" w:eastAsia="Times New Roman" w:hAnsi="Arial" w:cs="Arial"/>
                <w:sz w:val="16"/>
              </w:rPr>
              <w:t xml:space="preserve"> </w:t>
            </w:r>
            <w:r w:rsidRPr="00C71B58">
              <w:rPr>
                <w:rFonts w:ascii="Arial" w:eastAsia="Times New Roman" w:hAnsi="Arial" w:cs="Arial"/>
                <w:sz w:val="16"/>
              </w:rPr>
              <w:t>html5, CSS),</w:t>
            </w:r>
            <w:r w:rsidR="00F263F0" w:rsidRPr="00C71B58">
              <w:rPr>
                <w:rFonts w:ascii="Arial" w:eastAsia="Times New Roman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knowledge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of the</w:t>
            </w:r>
            <w:r w:rsidR="00F263F0" w:rsidRPr="00C71B58">
              <w:rPr>
                <w:rFonts w:ascii="Arial" w:eastAsia="Times New Roman" w:hAnsi="Arial" w:cs="Arial"/>
                <w:sz w:val="16"/>
              </w:rPr>
              <w:t xml:space="preserve">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basics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of HTML5</w:t>
            </w:r>
            <w:r w:rsidR="00F263F0" w:rsidRPr="00C71B58">
              <w:rPr>
                <w:rFonts w:ascii="Arial" w:eastAsia="Times New Roman" w:hAnsi="Arial" w:cs="Arial"/>
                <w:sz w:val="16"/>
              </w:rPr>
              <w:t xml:space="preserve"> </w:t>
            </w:r>
            <w:proofErr w:type="spellStart"/>
            <w:r w:rsidR="00F263F0" w:rsidRPr="00C71B58">
              <w:rPr>
                <w:rFonts w:ascii="Arial" w:eastAsia="Times New Roman" w:hAnsi="Arial" w:cs="Arial"/>
                <w:sz w:val="16"/>
              </w:rPr>
              <w:t>J</w:t>
            </w:r>
            <w:r w:rsidRPr="00C71B58">
              <w:rPr>
                <w:rFonts w:ascii="Arial" w:eastAsia="Times New Roman" w:hAnsi="Arial" w:cs="Arial"/>
                <w:sz w:val="16"/>
              </w:rPr>
              <w:t>avascript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and </w:t>
            </w:r>
            <w:r w:rsidR="00F263F0" w:rsidRPr="00C71B58">
              <w:rPr>
                <w:rFonts w:ascii="Arial" w:eastAsia="Times New Roman" w:hAnsi="Arial" w:cs="Arial"/>
                <w:sz w:val="16"/>
              </w:rPr>
              <w:t>J</w:t>
            </w:r>
            <w:r w:rsidRPr="00C71B58">
              <w:rPr>
                <w:rFonts w:ascii="Arial" w:eastAsia="Times New Roman" w:hAnsi="Arial" w:cs="Arial"/>
                <w:sz w:val="16"/>
              </w:rPr>
              <w:t>ava.</w:t>
            </w:r>
          </w:p>
        </w:tc>
      </w:tr>
      <w:tr w:rsidR="00C71B58" w:rsidRPr="00C71B58" w14:paraId="52FD5DAE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846ED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Programowanie zaawansowane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5BA7B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 xml:space="preserve">Advanced </w:t>
            </w:r>
            <w:proofErr w:type="spellStart"/>
            <w:r w:rsidRPr="00C71B58">
              <w:rPr>
                <w:rFonts w:ascii="Arial" w:eastAsia="Arial CE" w:hAnsi="Arial" w:cs="Arial"/>
                <w:sz w:val="16"/>
              </w:rPr>
              <w:t>programm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FC5FE" w14:textId="77777777" w:rsidR="00F85180" w:rsidRPr="00C71B58" w:rsidRDefault="00F85180" w:rsidP="00F85180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0B9B7BCA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Sem.6</w:t>
            </w:r>
          </w:p>
          <w:p w14:paraId="66E8B80A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958AA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B1CFD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40EB3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49502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45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55F79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C4E18" w14:textId="154BCA4F" w:rsidR="00F85180" w:rsidRPr="00C71B58" w:rsidRDefault="00F85180" w:rsidP="00F85180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dr Grzegorz Terlikowski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CBDD9" w14:textId="179CF3BF" w:rsidR="00F85180" w:rsidRPr="00C71B58" w:rsidRDefault="00F85180" w:rsidP="00F85180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grzegorz.terlikowski@uws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1DBDA1E" w14:textId="77777777" w:rsidR="00F85180" w:rsidRPr="00C71B58" w:rsidRDefault="00F85180" w:rsidP="00F85180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  <w:lang w:val="en-GB"/>
              </w:rPr>
            </w:pPr>
            <w:r w:rsidRPr="00C71B58">
              <w:rPr>
                <w:rFonts w:ascii="Arial" w:eastAsia="Times New Roman" w:hAnsi="Arial" w:cs="Arial"/>
                <w:sz w:val="16"/>
                <w:lang w:val="en-GB"/>
              </w:rPr>
              <w:t>- basic knowledge of the object-oriented programming</w:t>
            </w:r>
          </w:p>
          <w:p w14:paraId="6A4B71C9" w14:textId="77777777" w:rsidR="00F85180" w:rsidRPr="00C71B58" w:rsidRDefault="00F85180" w:rsidP="00F85180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  <w:lang w:val="en-GB"/>
              </w:rPr>
            </w:pPr>
            <w:r w:rsidRPr="00C71B58">
              <w:rPr>
                <w:rFonts w:ascii="Arial" w:eastAsia="Times New Roman" w:hAnsi="Arial" w:cs="Arial"/>
                <w:sz w:val="16"/>
                <w:lang w:val="en-GB"/>
              </w:rPr>
              <w:t>- basic knowledge of the C# language</w:t>
            </w:r>
          </w:p>
          <w:p w14:paraId="6B591166" w14:textId="77777777" w:rsidR="00F85180" w:rsidRPr="00C71B58" w:rsidRDefault="00F85180" w:rsidP="00F85180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  <w:lang w:val="en-GB"/>
              </w:rPr>
            </w:pPr>
            <w:r w:rsidRPr="00C71B58">
              <w:rPr>
                <w:rFonts w:ascii="Arial" w:eastAsia="Times New Roman" w:hAnsi="Arial" w:cs="Arial"/>
                <w:sz w:val="16"/>
                <w:lang w:val="en-GB"/>
              </w:rPr>
              <w:t>- knowledge of the MVC pattern.</w:t>
            </w:r>
          </w:p>
        </w:tc>
      </w:tr>
      <w:tr w:rsidR="00C71B58" w:rsidRPr="00C71B58" w14:paraId="7E4F8EF7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B520D" w14:textId="1C62426C" w:rsidR="00E65F91" w:rsidRPr="00C71B58" w:rsidRDefault="00E65F91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Rozpoznawanie obrazów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79763" w14:textId="3E169A71" w:rsidR="00E65F91" w:rsidRPr="00C71B58" w:rsidRDefault="00E65F91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 xml:space="preserve">Image </w:t>
            </w:r>
            <w:proofErr w:type="spellStart"/>
            <w:r w:rsidRPr="00C71B58">
              <w:rPr>
                <w:rFonts w:ascii="Arial" w:eastAsia="Arial CE" w:hAnsi="Arial" w:cs="Arial"/>
                <w:sz w:val="16"/>
              </w:rPr>
              <w:t>Recogni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F0051" w14:textId="77777777" w:rsidR="009116A8" w:rsidRPr="00C71B58" w:rsidRDefault="009116A8" w:rsidP="009116A8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046C153F" w14:textId="77777777" w:rsidR="009116A8" w:rsidRPr="00C71B58" w:rsidRDefault="009116A8" w:rsidP="009116A8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Sem.6</w:t>
            </w:r>
          </w:p>
          <w:p w14:paraId="0EF78291" w14:textId="4177C211" w:rsidR="00E65F91" w:rsidRPr="00C71B58" w:rsidRDefault="009116A8" w:rsidP="009116A8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8A0BC" w14:textId="1AD2C3B3" w:rsidR="00E65F91" w:rsidRPr="00C71B58" w:rsidRDefault="009116A8" w:rsidP="00F85180">
            <w:pPr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B1EA6" w14:textId="593B1F25" w:rsidR="00E65F91" w:rsidRPr="00C71B58" w:rsidRDefault="009116A8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2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736B52" w14:textId="77777777" w:rsidR="00E65F91" w:rsidRPr="00C71B58" w:rsidRDefault="00E65F91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F84A" w14:textId="5A57800C" w:rsidR="00E65F91" w:rsidRPr="00C71B58" w:rsidRDefault="009116A8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2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9FE03" w14:textId="7485DAD4" w:rsidR="00E65F91" w:rsidRPr="00C71B58" w:rsidRDefault="009116A8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26560" w14:textId="4F3DFFC0" w:rsidR="00E65F91" w:rsidRPr="00C71B58" w:rsidRDefault="009116A8" w:rsidP="00F85180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dr Andrzej Salamończyk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7D4C4" w14:textId="7A7DD21F" w:rsidR="00E65F91" w:rsidRPr="00C71B58" w:rsidDel="00A17FAD" w:rsidRDefault="009116A8" w:rsidP="00F85180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andrzej.salamonczyk@uws,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08A2237" w14:textId="77777777" w:rsidR="00E65F91" w:rsidRPr="00C71B58" w:rsidRDefault="00E65F91" w:rsidP="00F85180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  <w:lang w:val="en-GB"/>
              </w:rPr>
            </w:pPr>
          </w:p>
        </w:tc>
      </w:tr>
      <w:tr w:rsidR="00C71B58" w:rsidRPr="00C71B58" w14:paraId="117A3D07" w14:textId="77777777" w:rsidTr="00D932B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FBE24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Systemy baz danych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E546D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Database System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9C246" w14:textId="77777777" w:rsidR="00F85180" w:rsidRPr="00C71B58" w:rsidRDefault="00F85180" w:rsidP="00F85180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 xml:space="preserve">I st. </w:t>
            </w: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  <w:r w:rsidRPr="00C71B58">
              <w:rPr>
                <w:rFonts w:ascii="Arial" w:eastAsia="Times New Roman" w:hAnsi="Arial" w:cs="Arial"/>
                <w:sz w:val="16"/>
              </w:rPr>
              <w:t xml:space="preserve"> (inż.)</w:t>
            </w:r>
          </w:p>
          <w:p w14:paraId="7A4EC7C0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Sem.6</w:t>
            </w:r>
          </w:p>
          <w:p w14:paraId="3B52062A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(S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34502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proofErr w:type="spellStart"/>
            <w:r w:rsidRPr="00C71B58">
              <w:rPr>
                <w:rFonts w:ascii="Arial" w:eastAsia="Times New Roman" w:hAnsi="Arial" w:cs="Arial"/>
                <w:sz w:val="16"/>
              </w:rPr>
              <w:t>Inf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B5011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B7D10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97CF8" w14:textId="7B3F9EF4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C0BBC" w14:textId="77777777" w:rsidR="00F85180" w:rsidRPr="00C71B58" w:rsidRDefault="00F85180" w:rsidP="00F85180">
            <w:pPr>
              <w:jc w:val="center"/>
              <w:rPr>
                <w:rFonts w:ascii="Arial" w:eastAsia="Arial CE" w:hAnsi="Arial" w:cs="Arial"/>
                <w:sz w:val="16"/>
              </w:rPr>
            </w:pPr>
            <w:r w:rsidRPr="00C71B58">
              <w:rPr>
                <w:rFonts w:ascii="Arial" w:eastAsia="Arial CE" w:hAnsi="Arial" w:cs="Arial"/>
                <w:sz w:val="16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B1CBC" w14:textId="52C1FC29" w:rsidR="00F85180" w:rsidRPr="00C71B58" w:rsidRDefault="00F85180" w:rsidP="00F85180">
            <w:pPr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dr Piotr Świtalski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A58A6" w14:textId="76F3A51B" w:rsidR="00F85180" w:rsidRPr="00C71B58" w:rsidRDefault="00F85180" w:rsidP="00F85180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piotr.switalski@uws.edu.p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297B7FE" w14:textId="77777777" w:rsidR="00F85180" w:rsidRPr="00C71B58" w:rsidRDefault="00F85180" w:rsidP="00F85180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C71B58">
              <w:rPr>
                <w:rFonts w:ascii="Arial" w:eastAsia="Times New Roman" w:hAnsi="Arial" w:cs="Arial"/>
                <w:sz w:val="16"/>
              </w:rPr>
              <w:t>Knowledge of the Database.</w:t>
            </w:r>
          </w:p>
        </w:tc>
      </w:tr>
    </w:tbl>
    <w:p w14:paraId="19840067" w14:textId="77777777" w:rsidR="00F4798F" w:rsidRPr="00C71B58" w:rsidRDefault="00F4798F" w:rsidP="009C72CB">
      <w:pPr>
        <w:tabs>
          <w:tab w:val="left" w:pos="3544"/>
        </w:tabs>
        <w:ind w:left="3540"/>
        <w:rPr>
          <w:rFonts w:ascii="Arial" w:hAnsi="Arial" w:cs="Arial"/>
          <w:lang w:val="en-GB"/>
        </w:rPr>
      </w:pPr>
    </w:p>
    <w:sectPr w:rsidR="00F4798F" w:rsidRPr="00C71B58">
      <w:pgSz w:w="16838" w:h="11906" w:orient="landscape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E04A6"/>
    <w:multiLevelType w:val="hybridMultilevel"/>
    <w:tmpl w:val="6C72DA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90790"/>
    <w:multiLevelType w:val="hybridMultilevel"/>
    <w:tmpl w:val="BBA2BAA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9262A9"/>
    <w:multiLevelType w:val="hybridMultilevel"/>
    <w:tmpl w:val="62B07E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66BE3"/>
    <w:multiLevelType w:val="multilevel"/>
    <w:tmpl w:val="6AE655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9953F3C"/>
    <w:multiLevelType w:val="multilevel"/>
    <w:tmpl w:val="31E4627C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41D721D8"/>
    <w:multiLevelType w:val="hybridMultilevel"/>
    <w:tmpl w:val="236EA0F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E91057"/>
    <w:multiLevelType w:val="hybridMultilevel"/>
    <w:tmpl w:val="0AD00C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ADB601D"/>
    <w:multiLevelType w:val="multilevel"/>
    <w:tmpl w:val="1354F40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1B23EE8"/>
    <w:multiLevelType w:val="hybridMultilevel"/>
    <w:tmpl w:val="59D2225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7F410A"/>
    <w:multiLevelType w:val="hybridMultilevel"/>
    <w:tmpl w:val="BFBABF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4078445">
    <w:abstractNumId w:val="7"/>
  </w:num>
  <w:num w:numId="2" w16cid:durableId="755827678">
    <w:abstractNumId w:val="3"/>
  </w:num>
  <w:num w:numId="3" w16cid:durableId="111292308">
    <w:abstractNumId w:val="6"/>
  </w:num>
  <w:num w:numId="4" w16cid:durableId="1855067998">
    <w:abstractNumId w:val="0"/>
  </w:num>
  <w:num w:numId="5" w16cid:durableId="19013385">
    <w:abstractNumId w:val="5"/>
  </w:num>
  <w:num w:numId="6" w16cid:durableId="103110736">
    <w:abstractNumId w:val="9"/>
  </w:num>
  <w:num w:numId="7" w16cid:durableId="163012170">
    <w:abstractNumId w:val="8"/>
  </w:num>
  <w:num w:numId="8" w16cid:durableId="1742408795">
    <w:abstractNumId w:val="2"/>
  </w:num>
  <w:num w:numId="9" w16cid:durableId="189224516">
    <w:abstractNumId w:val="1"/>
  </w:num>
  <w:num w:numId="10" w16cid:durableId="9299712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zAxtjQyMDIyMTFV0lEKTi0uzszPAykwrwUAy+RCQiwAAAA="/>
  </w:docVars>
  <w:rsids>
    <w:rsidRoot w:val="00F4798F"/>
    <w:rsid w:val="00026221"/>
    <w:rsid w:val="00034A3B"/>
    <w:rsid w:val="000A2501"/>
    <w:rsid w:val="000B2700"/>
    <w:rsid w:val="00182600"/>
    <w:rsid w:val="00182B9A"/>
    <w:rsid w:val="001D7B1A"/>
    <w:rsid w:val="001E710D"/>
    <w:rsid w:val="002125C9"/>
    <w:rsid w:val="00233AA0"/>
    <w:rsid w:val="00247667"/>
    <w:rsid w:val="00257D3C"/>
    <w:rsid w:val="002A3598"/>
    <w:rsid w:val="002E0340"/>
    <w:rsid w:val="00375BCC"/>
    <w:rsid w:val="003F6922"/>
    <w:rsid w:val="00416786"/>
    <w:rsid w:val="004E39B8"/>
    <w:rsid w:val="0053105A"/>
    <w:rsid w:val="005411AE"/>
    <w:rsid w:val="0058367B"/>
    <w:rsid w:val="005D42B3"/>
    <w:rsid w:val="00655687"/>
    <w:rsid w:val="006A1FA0"/>
    <w:rsid w:val="006F353A"/>
    <w:rsid w:val="00720646"/>
    <w:rsid w:val="00741F73"/>
    <w:rsid w:val="00744BAA"/>
    <w:rsid w:val="00777597"/>
    <w:rsid w:val="007E2B7B"/>
    <w:rsid w:val="007F3B2F"/>
    <w:rsid w:val="00814C66"/>
    <w:rsid w:val="00843B34"/>
    <w:rsid w:val="00886AB3"/>
    <w:rsid w:val="00897DF1"/>
    <w:rsid w:val="008A021A"/>
    <w:rsid w:val="008B2068"/>
    <w:rsid w:val="009116A8"/>
    <w:rsid w:val="0095319A"/>
    <w:rsid w:val="009563C1"/>
    <w:rsid w:val="00996ED0"/>
    <w:rsid w:val="009C72CB"/>
    <w:rsid w:val="00A17FAD"/>
    <w:rsid w:val="00A30359"/>
    <w:rsid w:val="00AB7D96"/>
    <w:rsid w:val="00B827B8"/>
    <w:rsid w:val="00B9442A"/>
    <w:rsid w:val="00C158F0"/>
    <w:rsid w:val="00C37928"/>
    <w:rsid w:val="00C600E2"/>
    <w:rsid w:val="00C71B58"/>
    <w:rsid w:val="00CA634E"/>
    <w:rsid w:val="00D019F1"/>
    <w:rsid w:val="00D32A5F"/>
    <w:rsid w:val="00D43723"/>
    <w:rsid w:val="00D51E79"/>
    <w:rsid w:val="00D932BE"/>
    <w:rsid w:val="00D97517"/>
    <w:rsid w:val="00DC3828"/>
    <w:rsid w:val="00DE3C4E"/>
    <w:rsid w:val="00DE3CE1"/>
    <w:rsid w:val="00E30836"/>
    <w:rsid w:val="00E52F63"/>
    <w:rsid w:val="00E65F91"/>
    <w:rsid w:val="00ED7780"/>
    <w:rsid w:val="00F15B66"/>
    <w:rsid w:val="00F263F0"/>
    <w:rsid w:val="00F4798F"/>
    <w:rsid w:val="00F77A3C"/>
    <w:rsid w:val="00F85180"/>
    <w:rsid w:val="00FE3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5E6C64"/>
  <w15:docId w15:val="{8F8F027F-BD72-452D-A2DB-4BA26FFFB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4F26"/>
  </w:style>
  <w:style w:type="paragraph" w:styleId="Nagwek1">
    <w:name w:val="heading 1"/>
    <w:basedOn w:val="Normalny"/>
    <w:next w:val="Normalny"/>
    <w:link w:val="Nagwek1Znak"/>
    <w:uiPriority w:val="9"/>
    <w:qFormat/>
    <w:rsid w:val="00D44F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agwek1Znak">
    <w:name w:val="Nagłówek 1 Znak"/>
    <w:basedOn w:val="Domylnaczcionkaakapitu"/>
    <w:link w:val="Nagwek1"/>
    <w:uiPriority w:val="9"/>
    <w:rsid w:val="00D44F2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44F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44F26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6029A8"/>
    <w:rPr>
      <w:color w:val="0000FF" w:themeColor="hyperlink"/>
      <w:u w:val="single"/>
    </w:rPr>
  </w:style>
  <w:style w:type="paragraph" w:customStyle="1" w:styleId="Tabela">
    <w:name w:val="Tabela"/>
    <w:basedOn w:val="Normalny"/>
    <w:link w:val="TabelaZnak"/>
    <w:uiPriority w:val="99"/>
    <w:rsid w:val="00390D16"/>
    <w:pPr>
      <w:spacing w:before="60" w:after="60" w:line="288" w:lineRule="auto"/>
      <w:jc w:val="center"/>
    </w:pPr>
    <w:rPr>
      <w:rFonts w:ascii="Arial" w:eastAsia="Times New Roman" w:hAnsi="Arial" w:cs="Times New Roman"/>
      <w:szCs w:val="24"/>
    </w:rPr>
  </w:style>
  <w:style w:type="character" w:customStyle="1" w:styleId="TabelaZnak">
    <w:name w:val="Tabela Znak"/>
    <w:basedOn w:val="Domylnaczcionkaakapitu"/>
    <w:link w:val="Tabela"/>
    <w:uiPriority w:val="99"/>
    <w:locked/>
    <w:rsid w:val="00390D16"/>
    <w:rPr>
      <w:rFonts w:ascii="Arial" w:eastAsia="Times New Roman" w:hAnsi="Arial" w:cs="Times New Roman"/>
      <w:szCs w:val="24"/>
      <w:lang w:eastAsia="pl-PL"/>
    </w:rPr>
  </w:style>
  <w:style w:type="character" w:customStyle="1" w:styleId="rynqvb">
    <w:name w:val="rynqvb"/>
    <w:basedOn w:val="Domylnaczcionkaakapitu"/>
    <w:rsid w:val="00AC5778"/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Akapitzlist">
    <w:name w:val="List Paragraph"/>
    <w:basedOn w:val="Normalny"/>
    <w:uiPriority w:val="34"/>
    <w:qFormat/>
    <w:rsid w:val="00996ED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897DF1"/>
    <w:rPr>
      <w:b/>
      <w:bCs/>
    </w:rPr>
  </w:style>
  <w:style w:type="paragraph" w:styleId="Poprawka">
    <w:name w:val="Revision"/>
    <w:hidden/>
    <w:uiPriority w:val="99"/>
    <w:semiHidden/>
    <w:rsid w:val="00F15B66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C71B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1B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8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aYfIhpd+jS+sAH0a5aW7kubwM1g==">AMUW2mUvQIkZ6/M4JRAwIXD1NTRlePqvSmkPs4sg2TrPlyJw4QxDEKzyLk6t3v7iaITiDxovSIhVr7yESHGx3euDGMrTw5dVfHkVdfp6bpk/tazfbc6qFW46QQSrBaOAbWZ7opp83tN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Przyrodniczo Humanistyczny w Siedlcach</Company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retariat II</dc:creator>
  <cp:lastModifiedBy>Serwis Aparatury UPH w Siedlcach</cp:lastModifiedBy>
  <cp:revision>2</cp:revision>
  <dcterms:created xsi:type="dcterms:W3CDTF">2025-10-27T07:35:00Z</dcterms:created>
  <dcterms:modified xsi:type="dcterms:W3CDTF">2025-10-27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c3f452c4d20d0314460cd2ceb4526532a1a892af757309adbc659867aac3be</vt:lpwstr>
  </property>
</Properties>
</file>